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1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1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4 (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9 (0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8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-42.8, 6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8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8, 3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1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1, 1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.3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.3, 1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6, 2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2 (31.1, 18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2.1, 3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.1 (-129.6, 6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 (-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 (-8.7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-28.4, 6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6 (-5.0, 19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7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7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-26.6, 1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2.1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2.1, 7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9 (-25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13.7, 8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.4, 1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2.5, 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2.5, 1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8, 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8, 1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8 (-82.6, 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-5.1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-5.1, 1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4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5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-74.4, 8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3.6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3.6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59.7, 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3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3.7, 4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-7.0, 2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-7.0, 2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12.1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12.1, 1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4.2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4.2, 18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 (NaN, N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8.6 (-172.1, 54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-5.9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-5.9, 2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9.6 (-117.4, 3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9.7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9.7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-39.2, 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3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3, 5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6.3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6.3, 1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0.9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0.9, 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 (-63.3, 9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6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65.3, 7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0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0, 4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9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9, 1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-3.3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-3.3, 2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6.8, 3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6.8, 3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7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7.4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8 (-76.5, 4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4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4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.3 (12.6, 2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9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9, 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 (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 (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-140.5, 2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5.8,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5.8, 7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 (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 (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 (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0.0 (NaN, N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1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1.5, 1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3 (-41.0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7.9, 3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-6.0, 1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5.8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5.8, 17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5 (-17.9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4.9, 6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-2.9, 1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66.1, 5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1.3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1.3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-89.2, 1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.7, 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.7, 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8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.8 (-93.0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9 (-8.5, 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9 (-8.5, -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 (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 (0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 (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-179.2, 33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8.0, 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8.0, 8.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5:59:00Z</dcterms:created>
  <dcterms:modified xsi:type="dcterms:W3CDTF">2023-08-17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